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95387" w14:textId="04789AD6" w:rsidR="005D44B6" w:rsidRPr="005D44B6" w:rsidRDefault="005D44B6" w:rsidP="005D44B6">
      <w:pPr>
        <w:jc w:val="center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  <w:r w:rsidRPr="005D44B6">
        <w:rPr>
          <w:rFonts w:ascii="Arial" w:hAnsi="Arial" w:cs="Arial"/>
          <w:b/>
          <w:bCs/>
          <w:sz w:val="22"/>
          <w:szCs w:val="22"/>
        </w:rPr>
        <w:t>For New and Renewal Applications – DO NOT SUBMIT UNLESS REQUESTED</w:t>
      </w:r>
    </w:p>
    <w:p w14:paraId="00A82284" w14:textId="716B06E4" w:rsidR="005D44B6" w:rsidRPr="005D44B6" w:rsidRDefault="005D44B6" w:rsidP="005D44B6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5D44B6">
        <w:rPr>
          <w:rFonts w:ascii="Arial" w:hAnsi="Arial" w:cs="Arial"/>
          <w:b/>
          <w:bCs/>
          <w:sz w:val="22"/>
          <w:szCs w:val="22"/>
        </w:rPr>
        <w:t>PHS 398 OTHER SUPPORT</w:t>
      </w:r>
    </w:p>
    <w:p w14:paraId="6BA4101E" w14:textId="77777777" w:rsidR="005D44B6" w:rsidRDefault="005D44B6" w:rsidP="00C064DB">
      <w:pPr>
        <w:rPr>
          <w:rFonts w:ascii="Arial" w:hAnsi="Arial" w:cs="Arial"/>
          <w:sz w:val="16"/>
          <w:szCs w:val="16"/>
        </w:rPr>
      </w:pPr>
    </w:p>
    <w:p w14:paraId="013728D8" w14:textId="02860CC2" w:rsidR="00C064DB" w:rsidRPr="0059450E" w:rsidRDefault="00C064DB" w:rsidP="0059450E">
      <w:pPr>
        <w:jc w:val="center"/>
        <w:rPr>
          <w:rFonts w:ascii="Arial" w:hAnsi="Arial" w:cs="Arial"/>
          <w:i/>
          <w:iCs/>
          <w:sz w:val="22"/>
          <w:szCs w:val="16"/>
        </w:rPr>
      </w:pPr>
      <w:r w:rsidRPr="0059450E">
        <w:rPr>
          <w:rFonts w:ascii="Arial" w:hAnsi="Arial" w:cs="Arial"/>
          <w:i/>
          <w:iCs/>
          <w:sz w:val="22"/>
          <w:szCs w:val="16"/>
        </w:rPr>
        <w:t>There is no "form page" for reporting Other Support. Information on Other Support should be provided in the format shown below.</w:t>
      </w:r>
    </w:p>
    <w:p w14:paraId="4CAF6EB6" w14:textId="77777777" w:rsidR="00C064DB" w:rsidRDefault="00C064DB" w:rsidP="00D83364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2A7AD8ED" w14:textId="45E0D004" w:rsidR="005D44B6" w:rsidRDefault="005D44B6" w:rsidP="00D83364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5C991413" w14:textId="1666C4BF" w:rsidR="005D44B6" w:rsidRDefault="005D44B6" w:rsidP="005D44B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Name of Individual: </w:t>
      </w:r>
    </w:p>
    <w:p w14:paraId="10C9FDCE" w14:textId="0DE4275B" w:rsidR="005D44B6" w:rsidRPr="005D44B6" w:rsidRDefault="005D44B6" w:rsidP="005D44B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mons ID: </w:t>
      </w:r>
    </w:p>
    <w:p w14:paraId="38257EC5" w14:textId="77777777" w:rsidR="00E43F83" w:rsidRPr="0018547A" w:rsidRDefault="00E43F83" w:rsidP="00D83364">
      <w:pPr>
        <w:jc w:val="center"/>
        <w:rPr>
          <w:rFonts w:ascii="Arial" w:hAnsi="Arial" w:cs="Arial"/>
          <w:b/>
          <w:bCs/>
          <w:sz w:val="16"/>
          <w:szCs w:val="16"/>
        </w:rPr>
      </w:pPr>
    </w:p>
    <w:p w14:paraId="493E5C32" w14:textId="77777777" w:rsidR="005D44B6" w:rsidRDefault="005D44B6" w:rsidP="005D44B6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102F52">
        <w:rPr>
          <w:rFonts w:ascii="Arial" w:hAnsi="Arial" w:cs="Arial"/>
          <w:b/>
          <w:bCs/>
          <w:sz w:val="22"/>
          <w:szCs w:val="22"/>
        </w:rPr>
        <w:t>Other Support – Project/Proposal</w:t>
      </w:r>
    </w:p>
    <w:p w14:paraId="093958A6" w14:textId="48FBB0D9" w:rsidR="001027BB" w:rsidRDefault="001027BB" w:rsidP="00E052DF">
      <w:pPr>
        <w:ind w:left="-720"/>
      </w:pPr>
    </w:p>
    <w:p w14:paraId="7ABC564F" w14:textId="6FB5CD34" w:rsidR="00E43F83" w:rsidRPr="0019771E" w:rsidRDefault="00886124" w:rsidP="000E27FC">
      <w:pPr>
        <w:spacing w:after="120"/>
        <w:rPr>
          <w:rFonts w:ascii="Arial" w:hAnsi="Arial" w:cs="Arial"/>
          <w:sz w:val="22"/>
          <w:szCs w:val="22"/>
        </w:rPr>
      </w:pPr>
      <w:r w:rsidRPr="0019771E">
        <w:rPr>
          <w:rFonts w:ascii="Arial" w:hAnsi="Arial" w:cs="Arial"/>
          <w:sz w:val="22"/>
          <w:szCs w:val="22"/>
        </w:rPr>
        <w:t>*</w:t>
      </w:r>
      <w:r w:rsidR="00E43F83" w:rsidRPr="0019771E">
        <w:rPr>
          <w:rFonts w:ascii="Arial" w:hAnsi="Arial" w:cs="Arial"/>
          <w:sz w:val="22"/>
          <w:szCs w:val="22"/>
        </w:rPr>
        <w:t xml:space="preserve">Title: </w:t>
      </w:r>
    </w:p>
    <w:p w14:paraId="7C6F5491" w14:textId="4726389B" w:rsidR="00E43F83" w:rsidRDefault="00886124" w:rsidP="000E27FC">
      <w:pPr>
        <w:spacing w:after="120"/>
        <w:rPr>
          <w:rFonts w:ascii="Arial" w:hAnsi="Arial" w:cs="Arial"/>
          <w:sz w:val="22"/>
          <w:szCs w:val="22"/>
        </w:rPr>
      </w:pPr>
      <w:r w:rsidRPr="0019771E">
        <w:rPr>
          <w:rFonts w:ascii="Arial" w:hAnsi="Arial" w:cs="Arial"/>
          <w:sz w:val="22"/>
          <w:szCs w:val="22"/>
        </w:rPr>
        <w:t>Major Goals:</w:t>
      </w:r>
    </w:p>
    <w:p w14:paraId="38BBDACE" w14:textId="3A47A2A3" w:rsidR="0019771E" w:rsidRDefault="0019771E" w:rsidP="000E27FC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Status of Support:</w:t>
      </w:r>
    </w:p>
    <w:p w14:paraId="4423B50D" w14:textId="4AACF4EA" w:rsidR="0078254C" w:rsidRDefault="0019771E" w:rsidP="000E27FC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ject Number</w:t>
      </w:r>
      <w:r w:rsidR="0078254C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CE40465" w14:textId="63302FF7" w:rsidR="0019771E" w:rsidRDefault="0019771E" w:rsidP="000E27FC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me of P</w:t>
      </w:r>
      <w:r w:rsidR="00B16B4E">
        <w:rPr>
          <w:rFonts w:ascii="Arial" w:hAnsi="Arial" w:cs="Arial"/>
          <w:sz w:val="22"/>
          <w:szCs w:val="22"/>
        </w:rPr>
        <w:t>D/PI:</w:t>
      </w:r>
    </w:p>
    <w:p w14:paraId="115B49BD" w14:textId="7731F01F" w:rsidR="00B16B4E" w:rsidRDefault="00B16B4E" w:rsidP="000E27FC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ource of Support: </w:t>
      </w:r>
    </w:p>
    <w:p w14:paraId="51D5BD30" w14:textId="01DB0B44" w:rsidR="00B16B4E" w:rsidRDefault="008246AB" w:rsidP="000E27FC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B16B4E">
        <w:rPr>
          <w:rFonts w:ascii="Arial" w:hAnsi="Arial" w:cs="Arial"/>
          <w:sz w:val="22"/>
          <w:szCs w:val="22"/>
        </w:rPr>
        <w:t>Primary Place of Performance:</w:t>
      </w:r>
    </w:p>
    <w:p w14:paraId="1F4A432C" w14:textId="2A7EEF43" w:rsidR="00B16B4E" w:rsidRDefault="00B16B4E" w:rsidP="000E27FC">
      <w:pPr>
        <w:spacing w:after="1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 xml:space="preserve">Project/Proposal Start and End Date: </w:t>
      </w:r>
      <w:r w:rsidR="00764468" w:rsidRPr="00C549A4">
        <w:rPr>
          <w:rFonts w:ascii="Arial" w:hAnsi="Arial" w:cs="Arial"/>
          <w:color w:val="000000"/>
          <w:sz w:val="20"/>
          <w:szCs w:val="20"/>
        </w:rPr>
        <w:t>(MM/YYYY) (if available):</w:t>
      </w:r>
    </w:p>
    <w:p w14:paraId="62AD97EF" w14:textId="48091590" w:rsidR="00764468" w:rsidRDefault="00764468" w:rsidP="000E27FC">
      <w:pPr>
        <w:spacing w:after="1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*</w:t>
      </w:r>
      <w:r w:rsidR="00C44CFC" w:rsidRPr="00C44CFC">
        <w:rPr>
          <w:rFonts w:ascii="Arial" w:hAnsi="Arial" w:cs="Arial"/>
          <w:color w:val="000000"/>
          <w:sz w:val="22"/>
          <w:szCs w:val="22"/>
        </w:rPr>
        <w:t xml:space="preserve"> </w:t>
      </w:r>
      <w:r w:rsidR="00C44CFC" w:rsidRPr="00DE1770">
        <w:rPr>
          <w:rFonts w:ascii="Arial" w:hAnsi="Arial" w:cs="Arial"/>
          <w:color w:val="000000"/>
          <w:sz w:val="22"/>
          <w:szCs w:val="22"/>
        </w:rPr>
        <w:t xml:space="preserve">Total Award Amount </w:t>
      </w:r>
      <w:r w:rsidR="00C44CFC" w:rsidRPr="00C549A4">
        <w:rPr>
          <w:rFonts w:ascii="Arial" w:hAnsi="Arial" w:cs="Arial"/>
          <w:color w:val="000000"/>
          <w:sz w:val="20"/>
          <w:szCs w:val="20"/>
        </w:rPr>
        <w:t>(including Indirect Costs):</w:t>
      </w:r>
    </w:p>
    <w:p w14:paraId="1F8D0291" w14:textId="14EE517C" w:rsidR="00C44CFC" w:rsidRDefault="00EF1B00" w:rsidP="000E27FC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 P</w:t>
      </w:r>
      <w:r w:rsidRPr="000F2E6B">
        <w:rPr>
          <w:rFonts w:ascii="Arial" w:hAnsi="Arial" w:cs="Arial"/>
          <w:sz w:val="22"/>
          <w:szCs w:val="22"/>
        </w:rPr>
        <w:t xml:space="preserve">erson </w:t>
      </w:r>
      <w:r>
        <w:rPr>
          <w:rFonts w:ascii="Arial" w:hAnsi="Arial" w:cs="Arial"/>
          <w:sz w:val="22"/>
          <w:szCs w:val="22"/>
        </w:rPr>
        <w:t>M</w:t>
      </w:r>
      <w:r w:rsidRPr="000F2E6B">
        <w:rPr>
          <w:rFonts w:ascii="Arial" w:hAnsi="Arial" w:cs="Arial"/>
          <w:sz w:val="22"/>
          <w:szCs w:val="22"/>
        </w:rPr>
        <w:t xml:space="preserve">onths (Calendar/Academic/Summer) per </w:t>
      </w:r>
      <w:r w:rsidR="00823108">
        <w:rPr>
          <w:rFonts w:ascii="Arial" w:hAnsi="Arial" w:cs="Arial"/>
          <w:sz w:val="22"/>
          <w:szCs w:val="22"/>
        </w:rPr>
        <w:t>budget period</w:t>
      </w:r>
      <w:r w:rsidRPr="000F2E6B">
        <w:rPr>
          <w:rFonts w:ascii="Arial" w:hAnsi="Arial" w:cs="Arial"/>
          <w:sz w:val="22"/>
          <w:szCs w:val="22"/>
        </w:rPr>
        <w:t>.</w:t>
      </w:r>
    </w:p>
    <w:p w14:paraId="565B35C7" w14:textId="56F3AE7C" w:rsidR="00B16B4E" w:rsidRDefault="00B16B4E" w:rsidP="00D8336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608"/>
      </w:tblGrid>
      <w:tr w:rsidR="00150C46" w14:paraId="133CA4BF" w14:textId="77777777" w:rsidTr="0059450E">
        <w:trPr>
          <w:tblHeader/>
        </w:trPr>
        <w:tc>
          <w:tcPr>
            <w:tcW w:w="2337" w:type="dxa"/>
          </w:tcPr>
          <w:p w14:paraId="25DC5833" w14:textId="757530D9" w:rsidR="00150C46" w:rsidRDefault="00150C46" w:rsidP="00D83364">
            <w:pPr>
              <w:rPr>
                <w:rFonts w:ascii="Arial" w:hAnsi="Arial" w:cs="Arial"/>
                <w:sz w:val="22"/>
                <w:szCs w:val="22"/>
              </w:rPr>
            </w:pPr>
            <w:bookmarkStart w:id="1" w:name="Title_Other_Support"/>
            <w:bookmarkEnd w:id="1"/>
            <w:r>
              <w:rPr>
                <w:rFonts w:ascii="Arial" w:hAnsi="Arial" w:cs="Arial"/>
                <w:sz w:val="22"/>
                <w:szCs w:val="22"/>
              </w:rPr>
              <w:t>Year (YYYY)</w:t>
            </w:r>
          </w:p>
        </w:tc>
        <w:tc>
          <w:tcPr>
            <w:tcW w:w="2608" w:type="dxa"/>
          </w:tcPr>
          <w:p w14:paraId="113073E6" w14:textId="012130BD" w:rsidR="00150C46" w:rsidRDefault="00150C46" w:rsidP="00D83364">
            <w:pPr>
              <w:rPr>
                <w:rFonts w:ascii="Arial" w:hAnsi="Arial" w:cs="Arial"/>
                <w:sz w:val="22"/>
                <w:szCs w:val="22"/>
              </w:rPr>
            </w:pPr>
            <w:r w:rsidRPr="00DE1770">
              <w:rPr>
                <w:rFonts w:ascii="Arial" w:hAnsi="Arial" w:cs="Arial"/>
                <w:sz w:val="22"/>
                <w:szCs w:val="22"/>
              </w:rPr>
              <w:t>Person Months (#</w:t>
            </w:r>
            <w:proofErr w:type="gramStart"/>
            <w:r w:rsidRPr="00DE1770">
              <w:rPr>
                <w:rFonts w:ascii="Arial" w:hAnsi="Arial" w:cs="Arial"/>
                <w:sz w:val="22"/>
                <w:szCs w:val="22"/>
              </w:rPr>
              <w:t>#.#</w:t>
            </w:r>
            <w:proofErr w:type="gramEnd"/>
            <w:r w:rsidRPr="00DE1770">
              <w:rPr>
                <w:rFonts w:ascii="Arial" w:hAnsi="Arial" w:cs="Arial"/>
                <w:sz w:val="22"/>
                <w:szCs w:val="22"/>
              </w:rPr>
              <w:t>#)</w:t>
            </w:r>
          </w:p>
        </w:tc>
      </w:tr>
      <w:tr w:rsidR="007958A5" w14:paraId="0618E638" w14:textId="77777777" w:rsidTr="0059450E">
        <w:tc>
          <w:tcPr>
            <w:tcW w:w="2337" w:type="dxa"/>
          </w:tcPr>
          <w:p w14:paraId="18890044" w14:textId="1559DF3A" w:rsidR="007958A5" w:rsidRPr="0059450E" w:rsidRDefault="007958A5" w:rsidP="0059450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enter year 1] </w:t>
            </w:r>
          </w:p>
        </w:tc>
        <w:tc>
          <w:tcPr>
            <w:tcW w:w="2608" w:type="dxa"/>
          </w:tcPr>
          <w:p w14:paraId="5ADBF21D" w14:textId="77777777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958A5" w14:paraId="34590BC0" w14:textId="77777777" w:rsidTr="0059450E">
        <w:tc>
          <w:tcPr>
            <w:tcW w:w="2337" w:type="dxa"/>
          </w:tcPr>
          <w:p w14:paraId="044494E4" w14:textId="65412904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enter year 2] </w:t>
            </w:r>
          </w:p>
        </w:tc>
        <w:tc>
          <w:tcPr>
            <w:tcW w:w="2608" w:type="dxa"/>
          </w:tcPr>
          <w:p w14:paraId="56109830" w14:textId="77777777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958A5" w14:paraId="664173E3" w14:textId="77777777" w:rsidTr="0059450E">
        <w:tc>
          <w:tcPr>
            <w:tcW w:w="2337" w:type="dxa"/>
          </w:tcPr>
          <w:p w14:paraId="3C1FC428" w14:textId="33E1D46D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enter year 3]</w:t>
            </w:r>
          </w:p>
        </w:tc>
        <w:tc>
          <w:tcPr>
            <w:tcW w:w="2608" w:type="dxa"/>
          </w:tcPr>
          <w:p w14:paraId="29B50D45" w14:textId="77777777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958A5" w14:paraId="26042426" w14:textId="77777777" w:rsidTr="0059450E">
        <w:tc>
          <w:tcPr>
            <w:tcW w:w="2337" w:type="dxa"/>
          </w:tcPr>
          <w:p w14:paraId="2A0161F3" w14:textId="4764C0F2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enter year 4]</w:t>
            </w:r>
          </w:p>
        </w:tc>
        <w:tc>
          <w:tcPr>
            <w:tcW w:w="2608" w:type="dxa"/>
          </w:tcPr>
          <w:p w14:paraId="12176180" w14:textId="77777777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958A5" w14:paraId="72A4B958" w14:textId="77777777" w:rsidTr="0059450E">
        <w:tc>
          <w:tcPr>
            <w:tcW w:w="2337" w:type="dxa"/>
          </w:tcPr>
          <w:p w14:paraId="70CAB873" w14:textId="71568AC1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enter year 5]</w:t>
            </w:r>
          </w:p>
        </w:tc>
        <w:tc>
          <w:tcPr>
            <w:tcW w:w="2608" w:type="dxa"/>
          </w:tcPr>
          <w:p w14:paraId="2C1311F5" w14:textId="77777777" w:rsidR="007958A5" w:rsidRDefault="007958A5" w:rsidP="007958A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79B7C4" w14:textId="1A51AC8C" w:rsidR="0042707A" w:rsidRDefault="0042707A" w:rsidP="00D83364">
      <w:pPr>
        <w:rPr>
          <w:rFonts w:ascii="Arial" w:hAnsi="Arial" w:cs="Arial"/>
          <w:sz w:val="22"/>
          <w:szCs w:val="22"/>
        </w:rPr>
      </w:pPr>
    </w:p>
    <w:p w14:paraId="1F0776AB" w14:textId="77777777" w:rsidR="004A5F96" w:rsidRDefault="004A5F96">
      <w:pPr>
        <w:autoSpaceDE/>
        <w:autoSpaceDN/>
        <w:spacing w:after="160" w:line="259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4A554622" w14:textId="2E44C35C" w:rsidR="00E36EA3" w:rsidRDefault="002D1467" w:rsidP="002D1467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2D1467">
        <w:rPr>
          <w:rFonts w:ascii="Arial" w:hAnsi="Arial" w:cs="Arial"/>
          <w:b/>
          <w:bCs/>
          <w:sz w:val="22"/>
          <w:szCs w:val="22"/>
        </w:rPr>
        <w:lastRenderedPageBreak/>
        <w:t>IN-KIND</w:t>
      </w:r>
    </w:p>
    <w:p w14:paraId="15BB8666" w14:textId="561FA1B0" w:rsidR="002D1467" w:rsidRDefault="002D1467" w:rsidP="002D1467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168AC457" w14:textId="7FFC2276" w:rsidR="002D1467" w:rsidRDefault="00E61232" w:rsidP="0036676A">
      <w:pPr>
        <w:spacing w:after="120"/>
        <w:rPr>
          <w:rFonts w:ascii="Arial" w:hAnsi="Arial" w:cs="Arial"/>
          <w:sz w:val="22"/>
          <w:szCs w:val="22"/>
        </w:rPr>
      </w:pPr>
      <w:r w:rsidRPr="00E50D2B">
        <w:rPr>
          <w:rFonts w:ascii="Arial" w:hAnsi="Arial" w:cs="Arial"/>
          <w:sz w:val="22"/>
          <w:szCs w:val="22"/>
        </w:rPr>
        <w:t>*Summary of In-Kind Contribution:</w:t>
      </w:r>
    </w:p>
    <w:p w14:paraId="06C305A0" w14:textId="6F29D66D" w:rsidR="00E61232" w:rsidRDefault="00A07DE8" w:rsidP="0036676A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E61232">
        <w:rPr>
          <w:rFonts w:ascii="Arial" w:hAnsi="Arial" w:cs="Arial"/>
          <w:sz w:val="22"/>
          <w:szCs w:val="22"/>
        </w:rPr>
        <w:t>Status of Support:</w:t>
      </w:r>
    </w:p>
    <w:p w14:paraId="1DE80717" w14:textId="6FE66F27" w:rsidR="00E61232" w:rsidRDefault="00FA715E" w:rsidP="0036676A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E61232">
        <w:rPr>
          <w:rFonts w:ascii="Arial" w:hAnsi="Arial" w:cs="Arial"/>
          <w:sz w:val="22"/>
          <w:szCs w:val="22"/>
        </w:rPr>
        <w:t>Primary Place of Performance:</w:t>
      </w:r>
    </w:p>
    <w:p w14:paraId="017D9E5D" w14:textId="076ABB22" w:rsidR="00E61232" w:rsidRDefault="00E61232" w:rsidP="0036676A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ject/Proposal Start and End Date (MM/YYYY) (if available):</w:t>
      </w:r>
    </w:p>
    <w:p w14:paraId="2499C10C" w14:textId="1602829B" w:rsidR="00E61232" w:rsidRDefault="00086D8D" w:rsidP="0036676A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Person Months (Calendar/Academic/Summer) per </w:t>
      </w:r>
      <w:r w:rsidR="003F5792">
        <w:rPr>
          <w:rFonts w:ascii="Arial" w:hAnsi="Arial" w:cs="Arial"/>
          <w:sz w:val="22"/>
          <w:szCs w:val="22"/>
        </w:rPr>
        <w:t>budget peri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608"/>
      </w:tblGrid>
      <w:tr w:rsidR="00822D1E" w14:paraId="730986C9" w14:textId="77777777" w:rsidTr="00F43E6F">
        <w:tc>
          <w:tcPr>
            <w:tcW w:w="2337" w:type="dxa"/>
          </w:tcPr>
          <w:p w14:paraId="12682E3D" w14:textId="77777777" w:rsidR="00822D1E" w:rsidRDefault="00822D1E" w:rsidP="00F43E6F">
            <w:pPr>
              <w:rPr>
                <w:rFonts w:ascii="Arial" w:hAnsi="Arial" w:cs="Arial"/>
                <w:sz w:val="22"/>
                <w:szCs w:val="22"/>
              </w:rPr>
            </w:pPr>
            <w:bookmarkStart w:id="2" w:name="Title_In_Kind"/>
            <w:bookmarkEnd w:id="2"/>
            <w:r>
              <w:rPr>
                <w:rFonts w:ascii="Arial" w:hAnsi="Arial" w:cs="Arial"/>
                <w:sz w:val="22"/>
                <w:szCs w:val="22"/>
              </w:rPr>
              <w:t>Year (YYYY)</w:t>
            </w:r>
          </w:p>
        </w:tc>
        <w:tc>
          <w:tcPr>
            <w:tcW w:w="2608" w:type="dxa"/>
          </w:tcPr>
          <w:p w14:paraId="41C2932E" w14:textId="77777777" w:rsidR="00822D1E" w:rsidRDefault="00822D1E" w:rsidP="00F43E6F">
            <w:pPr>
              <w:rPr>
                <w:rFonts w:ascii="Arial" w:hAnsi="Arial" w:cs="Arial"/>
                <w:sz w:val="22"/>
                <w:szCs w:val="22"/>
              </w:rPr>
            </w:pPr>
            <w:r w:rsidRPr="00DE1770">
              <w:rPr>
                <w:rFonts w:ascii="Arial" w:hAnsi="Arial" w:cs="Arial"/>
                <w:sz w:val="22"/>
                <w:szCs w:val="22"/>
              </w:rPr>
              <w:t>Person Months (#</w:t>
            </w:r>
            <w:proofErr w:type="gramStart"/>
            <w:r w:rsidRPr="00DE1770">
              <w:rPr>
                <w:rFonts w:ascii="Arial" w:hAnsi="Arial" w:cs="Arial"/>
                <w:sz w:val="22"/>
                <w:szCs w:val="22"/>
              </w:rPr>
              <w:t>#.#</w:t>
            </w:r>
            <w:proofErr w:type="gramEnd"/>
            <w:r w:rsidRPr="00DE1770">
              <w:rPr>
                <w:rFonts w:ascii="Arial" w:hAnsi="Arial" w:cs="Arial"/>
                <w:sz w:val="22"/>
                <w:szCs w:val="22"/>
              </w:rPr>
              <w:t>#)</w:t>
            </w:r>
          </w:p>
        </w:tc>
      </w:tr>
      <w:tr w:rsidR="002A7845" w14:paraId="79B91D2D" w14:textId="77777777" w:rsidTr="00F43E6F">
        <w:tc>
          <w:tcPr>
            <w:tcW w:w="2337" w:type="dxa"/>
          </w:tcPr>
          <w:p w14:paraId="4F84C714" w14:textId="33D577F5" w:rsidR="002A7845" w:rsidRPr="0059450E" w:rsidRDefault="002A7845" w:rsidP="0059450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enter year 1] </w:t>
            </w:r>
          </w:p>
        </w:tc>
        <w:tc>
          <w:tcPr>
            <w:tcW w:w="2608" w:type="dxa"/>
          </w:tcPr>
          <w:p w14:paraId="33D6200F" w14:textId="77777777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A7845" w14:paraId="68451886" w14:textId="77777777" w:rsidTr="00F43E6F">
        <w:tc>
          <w:tcPr>
            <w:tcW w:w="2337" w:type="dxa"/>
          </w:tcPr>
          <w:p w14:paraId="4DA137D1" w14:textId="77777777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enter year 2] </w:t>
            </w:r>
          </w:p>
        </w:tc>
        <w:tc>
          <w:tcPr>
            <w:tcW w:w="2608" w:type="dxa"/>
          </w:tcPr>
          <w:p w14:paraId="3CE71921" w14:textId="77777777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A7845" w14:paraId="2838267D" w14:textId="77777777" w:rsidTr="00F43E6F">
        <w:tc>
          <w:tcPr>
            <w:tcW w:w="2337" w:type="dxa"/>
          </w:tcPr>
          <w:p w14:paraId="3DCAB38F" w14:textId="77777777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enter year 3]</w:t>
            </w:r>
          </w:p>
        </w:tc>
        <w:tc>
          <w:tcPr>
            <w:tcW w:w="2608" w:type="dxa"/>
          </w:tcPr>
          <w:p w14:paraId="2457377D" w14:textId="77777777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A7845" w14:paraId="0278CB6D" w14:textId="77777777" w:rsidTr="00F43E6F">
        <w:tc>
          <w:tcPr>
            <w:tcW w:w="2337" w:type="dxa"/>
          </w:tcPr>
          <w:p w14:paraId="0FAC4484" w14:textId="377596E1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enter year 4]</w:t>
            </w:r>
          </w:p>
        </w:tc>
        <w:tc>
          <w:tcPr>
            <w:tcW w:w="2608" w:type="dxa"/>
          </w:tcPr>
          <w:p w14:paraId="5ECD3BB7" w14:textId="77777777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A7845" w14:paraId="0FF5590B" w14:textId="77777777" w:rsidTr="00F43E6F">
        <w:tc>
          <w:tcPr>
            <w:tcW w:w="2337" w:type="dxa"/>
          </w:tcPr>
          <w:p w14:paraId="0F0839C1" w14:textId="07053342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   [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enter year 5]</w:t>
            </w:r>
          </w:p>
        </w:tc>
        <w:tc>
          <w:tcPr>
            <w:tcW w:w="2608" w:type="dxa"/>
          </w:tcPr>
          <w:p w14:paraId="499C65AC" w14:textId="77777777" w:rsidR="002A7845" w:rsidRDefault="002A7845" w:rsidP="002A78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AAD3682" w14:textId="296AF8E8" w:rsidR="00E61232" w:rsidRDefault="00E61232" w:rsidP="002D1467">
      <w:pPr>
        <w:rPr>
          <w:rFonts w:ascii="Arial" w:hAnsi="Arial" w:cs="Arial"/>
          <w:sz w:val="22"/>
          <w:szCs w:val="22"/>
        </w:rPr>
      </w:pPr>
    </w:p>
    <w:p w14:paraId="07DBB779" w14:textId="72635259" w:rsidR="00C643A4" w:rsidRDefault="00A51DD8" w:rsidP="00C643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Estimated Dollar Value </w:t>
      </w:r>
      <w:r w:rsidR="00B8048C">
        <w:rPr>
          <w:rFonts w:ascii="Arial" w:hAnsi="Arial" w:cs="Arial"/>
          <w:sz w:val="22"/>
          <w:szCs w:val="22"/>
        </w:rPr>
        <w:t>of In-Kind Information:</w:t>
      </w:r>
    </w:p>
    <w:p w14:paraId="675B0A81" w14:textId="1F483928" w:rsidR="00791E92" w:rsidRDefault="00791E92" w:rsidP="00C643A4">
      <w:pPr>
        <w:rPr>
          <w:rFonts w:ascii="Arial" w:hAnsi="Arial" w:cs="Arial"/>
          <w:sz w:val="22"/>
          <w:szCs w:val="22"/>
        </w:rPr>
      </w:pPr>
    </w:p>
    <w:p w14:paraId="30C573AC" w14:textId="21F3538B" w:rsidR="00DA4170" w:rsidRDefault="00DA4170" w:rsidP="00C643A4">
      <w:pPr>
        <w:rPr>
          <w:rFonts w:ascii="Arial" w:hAnsi="Arial" w:cs="Arial"/>
          <w:sz w:val="22"/>
          <w:szCs w:val="22"/>
        </w:rPr>
      </w:pPr>
    </w:p>
    <w:p w14:paraId="0ED8CEF8" w14:textId="2E88C0E8" w:rsidR="00DA4170" w:rsidRDefault="00DA4170" w:rsidP="00C643A4">
      <w:pPr>
        <w:rPr>
          <w:rFonts w:ascii="Arial" w:hAnsi="Arial" w:cs="Arial"/>
          <w:sz w:val="22"/>
          <w:szCs w:val="22"/>
        </w:rPr>
      </w:pPr>
    </w:p>
    <w:p w14:paraId="4F5D62B1" w14:textId="4C9FF50B" w:rsidR="00DA4170" w:rsidRDefault="00DA4170" w:rsidP="00C643A4">
      <w:pPr>
        <w:rPr>
          <w:rFonts w:ascii="Arial" w:hAnsi="Arial" w:cs="Arial"/>
          <w:sz w:val="22"/>
          <w:szCs w:val="22"/>
        </w:rPr>
      </w:pPr>
    </w:p>
    <w:p w14:paraId="11C28176" w14:textId="23F7FCC4" w:rsidR="00791E92" w:rsidRDefault="005563C2" w:rsidP="00C643A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*</w:t>
      </w:r>
      <w:r w:rsidR="00EA07DC" w:rsidRPr="00EA07DC">
        <w:rPr>
          <w:rFonts w:ascii="Arial" w:hAnsi="Arial" w:cs="Arial"/>
          <w:b/>
          <w:bCs/>
          <w:sz w:val="22"/>
          <w:szCs w:val="22"/>
        </w:rPr>
        <w:t xml:space="preserve">Overlap </w:t>
      </w:r>
      <w:r w:rsidR="00EA07DC">
        <w:rPr>
          <w:rFonts w:ascii="Arial" w:hAnsi="Arial" w:cs="Arial"/>
          <w:sz w:val="22"/>
          <w:szCs w:val="22"/>
        </w:rPr>
        <w:t>(summarized for each individual):</w:t>
      </w:r>
    </w:p>
    <w:p w14:paraId="5E9DD9A1" w14:textId="005ACD00" w:rsidR="00DA4170" w:rsidRDefault="00DA4170" w:rsidP="00C643A4">
      <w:pPr>
        <w:rPr>
          <w:rFonts w:ascii="Arial" w:hAnsi="Arial" w:cs="Arial"/>
          <w:sz w:val="22"/>
          <w:szCs w:val="22"/>
        </w:rPr>
      </w:pPr>
    </w:p>
    <w:p w14:paraId="367732B2" w14:textId="15E0AB43" w:rsidR="00DA4170" w:rsidRDefault="00DA4170" w:rsidP="00C643A4">
      <w:pPr>
        <w:rPr>
          <w:rFonts w:ascii="Arial" w:hAnsi="Arial" w:cs="Arial"/>
          <w:sz w:val="22"/>
          <w:szCs w:val="22"/>
        </w:rPr>
      </w:pPr>
    </w:p>
    <w:p w14:paraId="6716EDF9" w14:textId="75B451FB" w:rsidR="00DA4170" w:rsidRDefault="00DA4170" w:rsidP="00C643A4">
      <w:pPr>
        <w:rPr>
          <w:rFonts w:ascii="Arial" w:hAnsi="Arial" w:cs="Arial"/>
          <w:sz w:val="22"/>
          <w:szCs w:val="22"/>
        </w:rPr>
      </w:pPr>
    </w:p>
    <w:p w14:paraId="21B9F2EF" w14:textId="75A99243" w:rsidR="00DA4170" w:rsidRDefault="00DA4170" w:rsidP="00C643A4">
      <w:pPr>
        <w:rPr>
          <w:rFonts w:ascii="Arial" w:hAnsi="Arial" w:cs="Arial"/>
          <w:sz w:val="22"/>
          <w:szCs w:val="22"/>
        </w:rPr>
      </w:pPr>
    </w:p>
    <w:p w14:paraId="055D1392" w14:textId="77777777" w:rsidR="00DA4170" w:rsidRDefault="00DA4170" w:rsidP="00C643A4">
      <w:pPr>
        <w:rPr>
          <w:rFonts w:ascii="Arial" w:hAnsi="Arial" w:cs="Arial"/>
          <w:sz w:val="22"/>
          <w:szCs w:val="22"/>
        </w:rPr>
      </w:pPr>
    </w:p>
    <w:p w14:paraId="7249F4E1" w14:textId="1A4451E7" w:rsidR="00305B06" w:rsidRDefault="00305B06" w:rsidP="00C643A4">
      <w:pPr>
        <w:rPr>
          <w:rFonts w:ascii="Arial" w:hAnsi="Arial" w:cs="Arial"/>
          <w:sz w:val="22"/>
          <w:szCs w:val="22"/>
        </w:rPr>
      </w:pPr>
    </w:p>
    <w:p w14:paraId="13BBC932" w14:textId="2419D2C1" w:rsidR="00293465" w:rsidRDefault="00305B06" w:rsidP="00305B06">
      <w:pPr>
        <w:autoSpaceDE/>
        <w:autoSpaceDN/>
        <w:spacing w:after="160" w:line="259" w:lineRule="auto"/>
        <w:rPr>
          <w:rFonts w:ascii="Arial" w:hAnsi="Arial" w:cs="Arial"/>
          <w:sz w:val="22"/>
          <w:szCs w:val="22"/>
        </w:rPr>
      </w:pPr>
      <w:r w:rsidRPr="005D642C">
        <w:rPr>
          <w:rFonts w:ascii="Arial" w:hAnsi="Arial" w:cs="Arial"/>
          <w:sz w:val="22"/>
          <w:szCs w:val="22"/>
        </w:rPr>
        <w:t xml:space="preserve">I, PD/PI or other senior/key personnel, </w:t>
      </w:r>
      <w:bookmarkStart w:id="3" w:name="_Hlk55918312"/>
      <w:r w:rsidRPr="005D642C">
        <w:rPr>
          <w:rFonts w:ascii="Arial" w:hAnsi="Arial" w:cs="Arial"/>
          <w:sz w:val="22"/>
          <w:szCs w:val="22"/>
        </w:rPr>
        <w:t>certify that the statements herein are true, complete and accurate</w:t>
      </w:r>
      <w:bookmarkEnd w:id="3"/>
      <w:r w:rsidRPr="005D642C">
        <w:rPr>
          <w:rFonts w:ascii="Arial" w:hAnsi="Arial" w:cs="Arial"/>
          <w:sz w:val="22"/>
          <w:szCs w:val="22"/>
        </w:rPr>
        <w:t xml:space="preserve"> to the best of my knowledge, and accept the obligation to comply with Public Health Services terms and conditions if a grant is awarded as a result of this application. I am aware that any false, fictitious, or fraudulent statements or claims may subject me to criminal, civil, or administrative penalties.</w:t>
      </w:r>
    </w:p>
    <w:p w14:paraId="0DB6F61B" w14:textId="3F0C21EE" w:rsidR="00293465" w:rsidRDefault="00293465" w:rsidP="00305B06">
      <w:pPr>
        <w:autoSpaceDE/>
        <w:autoSpaceDN/>
        <w:spacing w:after="160" w:line="259" w:lineRule="auto"/>
        <w:rPr>
          <w:rFonts w:ascii="Arial" w:hAnsi="Arial" w:cs="Arial"/>
          <w:sz w:val="22"/>
          <w:szCs w:val="22"/>
        </w:rPr>
      </w:pPr>
    </w:p>
    <w:p w14:paraId="4A06CFA0" w14:textId="6DB4B47E" w:rsidR="00305B06" w:rsidRDefault="00580C21" w:rsidP="00293465">
      <w:pPr>
        <w:autoSpaceDE/>
        <w:autoSpaceDN/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293465">
        <w:rPr>
          <w:rFonts w:ascii="Arial" w:hAnsi="Arial" w:cs="Arial"/>
          <w:sz w:val="22"/>
          <w:szCs w:val="22"/>
        </w:rPr>
        <w:t xml:space="preserve">Signature: </w:t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</w:r>
      <w:r w:rsidR="00293465">
        <w:rPr>
          <w:rFonts w:ascii="Arial" w:hAnsi="Arial" w:cs="Arial"/>
          <w:sz w:val="22"/>
          <w:szCs w:val="22"/>
        </w:rPr>
        <w:softHyphen/>
        <w:t>_________________________________________</w:t>
      </w:r>
    </w:p>
    <w:p w14:paraId="04F85F4D" w14:textId="4058D0CE" w:rsidR="00293465" w:rsidRPr="00C643A4" w:rsidRDefault="00293465" w:rsidP="00293465">
      <w:pPr>
        <w:autoSpaceDE/>
        <w:autoSpaceDN/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ate: </w:t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</w:r>
      <w:r w:rsidR="004A5F96">
        <w:rPr>
          <w:rFonts w:ascii="Arial" w:hAnsi="Arial" w:cs="Arial"/>
          <w:sz w:val="22"/>
          <w:szCs w:val="22"/>
        </w:rPr>
        <w:softHyphen/>
        <w:t>_________________________________________</w:t>
      </w:r>
    </w:p>
    <w:sectPr w:rsidR="00293465" w:rsidRPr="00C643A4" w:rsidSect="001845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829D3" w14:textId="77777777" w:rsidR="00476D99" w:rsidRDefault="00476D99" w:rsidP="00B96D24">
      <w:r>
        <w:separator/>
      </w:r>
    </w:p>
  </w:endnote>
  <w:endnote w:type="continuationSeparator" w:id="0">
    <w:p w14:paraId="45745B56" w14:textId="77777777" w:rsidR="00476D99" w:rsidRDefault="00476D99" w:rsidP="00B96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0E8AF" w14:textId="77777777" w:rsidR="00150C46" w:rsidRDefault="00150C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694474" w14:textId="77777777" w:rsidR="00A50AB5" w:rsidRPr="00FC38E7" w:rsidRDefault="00A50AB5" w:rsidP="00A50AB5">
    <w:pPr>
      <w:pStyle w:val="Footer"/>
      <w:pBdr>
        <w:top w:val="single" w:sz="4" w:space="1" w:color="auto"/>
      </w:pBdr>
      <w:rPr>
        <w:rFonts w:ascii="Arial" w:hAnsi="Arial" w:cs="Arial"/>
        <w:sz w:val="16"/>
        <w:szCs w:val="16"/>
      </w:rPr>
    </w:pPr>
    <w:r w:rsidRPr="00FC38E7">
      <w:rPr>
        <w:rFonts w:ascii="Arial" w:hAnsi="Arial" w:cs="Arial"/>
        <w:sz w:val="16"/>
        <w:szCs w:val="16"/>
      </w:rPr>
      <w:ptab w:relativeTo="margin" w:alignment="center" w:leader="none"/>
    </w:r>
    <w:r w:rsidRPr="00FC38E7">
      <w:rPr>
        <w:rFonts w:ascii="Arial" w:hAnsi="Arial" w:cs="Arial"/>
        <w:sz w:val="16"/>
        <w:szCs w:val="16"/>
      </w:rPr>
      <w:t xml:space="preserve">Page </w:t>
    </w:r>
    <w:r w:rsidRPr="00FC38E7">
      <w:rPr>
        <w:rFonts w:ascii="Arial" w:hAnsi="Arial" w:cs="Arial"/>
        <w:sz w:val="16"/>
        <w:szCs w:val="16"/>
      </w:rPr>
      <w:fldChar w:fldCharType="begin"/>
    </w:r>
    <w:r w:rsidRPr="00FC38E7">
      <w:rPr>
        <w:rFonts w:ascii="Arial" w:hAnsi="Arial" w:cs="Arial"/>
        <w:sz w:val="16"/>
        <w:szCs w:val="16"/>
      </w:rPr>
      <w:instrText xml:space="preserve"> PAGE   \* MERGEFORMAT </w:instrText>
    </w:r>
    <w:r w:rsidRPr="00FC38E7">
      <w:rPr>
        <w:rFonts w:ascii="Arial" w:hAnsi="Arial" w:cs="Arial"/>
        <w:sz w:val="16"/>
        <w:szCs w:val="16"/>
      </w:rPr>
      <w:fldChar w:fldCharType="separate"/>
    </w:r>
    <w:r>
      <w:rPr>
        <w:sz w:val="16"/>
        <w:szCs w:val="16"/>
      </w:rPr>
      <w:t>1</w:t>
    </w:r>
    <w:r w:rsidRPr="00FC38E7">
      <w:rPr>
        <w:rFonts w:ascii="Arial" w:hAnsi="Arial" w:cs="Arial"/>
        <w:noProof/>
        <w:sz w:val="16"/>
        <w:szCs w:val="16"/>
      </w:rPr>
      <w:fldChar w:fldCharType="end"/>
    </w:r>
    <w:r w:rsidRPr="00FC38E7">
      <w:rPr>
        <w:rFonts w:ascii="Arial" w:hAnsi="Arial" w:cs="Arial"/>
        <w:sz w:val="16"/>
        <w:szCs w:val="16"/>
      </w:rPr>
      <w:ptab w:relativeTo="margin" w:alignment="right" w:leader="none"/>
    </w:r>
    <w:r w:rsidRPr="00FC38E7">
      <w:rPr>
        <w:rFonts w:ascii="Arial" w:hAnsi="Arial" w:cs="Arial"/>
        <w:b/>
        <w:bCs/>
        <w:sz w:val="16"/>
        <w:szCs w:val="16"/>
      </w:rPr>
      <w:t>Other Support Format Page</w:t>
    </w:r>
  </w:p>
  <w:p w14:paraId="2004A7EE" w14:textId="77777777" w:rsidR="00A50AB5" w:rsidRDefault="00A50A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0F699" w14:textId="77777777" w:rsidR="00EA0233" w:rsidRPr="00FC38E7" w:rsidRDefault="00EA0233" w:rsidP="00EA0233">
    <w:pPr>
      <w:pStyle w:val="Footer"/>
      <w:pBdr>
        <w:top w:val="single" w:sz="4" w:space="1" w:color="auto"/>
      </w:pBdr>
      <w:rPr>
        <w:rFonts w:ascii="Arial" w:hAnsi="Arial" w:cs="Arial"/>
        <w:sz w:val="16"/>
        <w:szCs w:val="16"/>
      </w:rPr>
    </w:pPr>
    <w:r w:rsidRPr="00FC38E7">
      <w:rPr>
        <w:rFonts w:ascii="Arial" w:hAnsi="Arial" w:cs="Arial"/>
        <w:sz w:val="16"/>
        <w:szCs w:val="16"/>
      </w:rPr>
      <w:ptab w:relativeTo="margin" w:alignment="center" w:leader="none"/>
    </w:r>
    <w:r w:rsidRPr="00FC38E7">
      <w:rPr>
        <w:rFonts w:ascii="Arial" w:hAnsi="Arial" w:cs="Arial"/>
        <w:sz w:val="16"/>
        <w:szCs w:val="16"/>
      </w:rPr>
      <w:t xml:space="preserve">Page </w:t>
    </w:r>
    <w:r w:rsidRPr="00FC38E7">
      <w:rPr>
        <w:rFonts w:ascii="Arial" w:hAnsi="Arial" w:cs="Arial"/>
        <w:sz w:val="16"/>
        <w:szCs w:val="16"/>
      </w:rPr>
      <w:fldChar w:fldCharType="begin"/>
    </w:r>
    <w:r w:rsidRPr="00FC38E7">
      <w:rPr>
        <w:rFonts w:ascii="Arial" w:hAnsi="Arial" w:cs="Arial"/>
        <w:sz w:val="16"/>
        <w:szCs w:val="16"/>
      </w:rPr>
      <w:instrText xml:space="preserve"> PAGE   \* MERGEFORMAT </w:instrText>
    </w:r>
    <w:r w:rsidRPr="00FC38E7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sz w:val="16"/>
        <w:szCs w:val="16"/>
      </w:rPr>
      <w:t>2</w:t>
    </w:r>
    <w:r w:rsidRPr="00FC38E7">
      <w:rPr>
        <w:rFonts w:ascii="Arial" w:hAnsi="Arial" w:cs="Arial"/>
        <w:noProof/>
        <w:sz w:val="16"/>
        <w:szCs w:val="16"/>
      </w:rPr>
      <w:fldChar w:fldCharType="end"/>
    </w:r>
    <w:r w:rsidRPr="00FC38E7">
      <w:rPr>
        <w:rFonts w:ascii="Arial" w:hAnsi="Arial" w:cs="Arial"/>
        <w:sz w:val="16"/>
        <w:szCs w:val="16"/>
      </w:rPr>
      <w:ptab w:relativeTo="margin" w:alignment="right" w:leader="none"/>
    </w:r>
    <w:r w:rsidRPr="00FC38E7">
      <w:rPr>
        <w:rFonts w:ascii="Arial" w:hAnsi="Arial" w:cs="Arial"/>
        <w:b/>
        <w:bCs/>
        <w:sz w:val="16"/>
        <w:szCs w:val="16"/>
      </w:rPr>
      <w:t>Other Support Format Page</w:t>
    </w:r>
  </w:p>
  <w:p w14:paraId="0C6428C8" w14:textId="77777777" w:rsidR="00EA0233" w:rsidRDefault="00EA0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16C8E" w14:textId="77777777" w:rsidR="00476D99" w:rsidRDefault="00476D99" w:rsidP="00B96D24">
      <w:r>
        <w:separator/>
      </w:r>
    </w:p>
  </w:footnote>
  <w:footnote w:type="continuationSeparator" w:id="0">
    <w:p w14:paraId="66674FAD" w14:textId="77777777" w:rsidR="00476D99" w:rsidRDefault="00476D99" w:rsidP="00B96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6D896" w14:textId="77777777" w:rsidR="00150C46" w:rsidRDefault="00150C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DB89F" w14:textId="77777777" w:rsidR="006268BF" w:rsidRDefault="006268BF" w:rsidP="006268BF">
    <w:pPr>
      <w:pStyle w:val="Header"/>
    </w:pPr>
    <w:r>
      <w:rPr>
        <w:rFonts w:ascii="Arial" w:hAnsi="Arial" w:cs="Arial"/>
        <w:sz w:val="16"/>
        <w:szCs w:val="16"/>
      </w:rPr>
      <w:t xml:space="preserve">OMB No. 0925-0001 and </w:t>
    </w:r>
    <w:r w:rsidRPr="0053779C">
      <w:rPr>
        <w:rFonts w:ascii="Arial" w:hAnsi="Arial" w:cs="Arial"/>
        <w:sz w:val="16"/>
        <w:szCs w:val="16"/>
      </w:rPr>
      <w:t>0925-0002</w:t>
    </w:r>
    <w:r>
      <w:rPr>
        <w:rFonts w:ascii="Arial" w:hAnsi="Arial" w:cs="Arial"/>
        <w:sz w:val="16"/>
        <w:szCs w:val="16"/>
      </w:rPr>
      <w:t xml:space="preserve"> (Rev. 12/2020 Approved Through 02/28/2023)</w:t>
    </w:r>
    <w:r w:rsidRPr="0053779C">
      <w:rPr>
        <w:rFonts w:ascii="Arial" w:hAnsi="Arial" w:cs="Arial"/>
        <w:sz w:val="16"/>
        <w:szCs w:val="16"/>
      </w:rPr>
      <w:t xml:space="preserve">      </w:t>
    </w:r>
    <w:r>
      <w:t xml:space="preserve"> </w:t>
    </w:r>
  </w:p>
  <w:p w14:paraId="15F9AA66" w14:textId="11706037" w:rsidR="006268BF" w:rsidRDefault="006268BF">
    <w:pPr>
      <w:pStyle w:val="Header"/>
    </w:pPr>
  </w:p>
  <w:p w14:paraId="1F27D727" w14:textId="5CDF64DB" w:rsidR="006268BF" w:rsidRPr="006268BF" w:rsidRDefault="006268BF">
    <w:pPr>
      <w:pStyle w:val="Header"/>
      <w:rPr>
        <w:rFonts w:ascii="Arial" w:hAnsi="Arial" w:cs="Arial"/>
        <w:sz w:val="20"/>
        <w:szCs w:val="20"/>
      </w:rPr>
    </w:pPr>
    <w:r w:rsidRPr="006268BF">
      <w:rPr>
        <w:rFonts w:ascii="Arial" w:hAnsi="Arial" w:cs="Arial"/>
        <w:sz w:val="20"/>
        <w:szCs w:val="20"/>
      </w:rPr>
      <w:t xml:space="preserve">Name of Individual: </w:t>
    </w:r>
  </w:p>
  <w:p w14:paraId="012D16C8" w14:textId="015A7C97" w:rsidR="006268BF" w:rsidRPr="006268BF" w:rsidRDefault="006268BF">
    <w:pPr>
      <w:pStyle w:val="Header"/>
      <w:rPr>
        <w:rFonts w:ascii="Arial" w:hAnsi="Arial" w:cs="Arial"/>
        <w:sz w:val="20"/>
        <w:szCs w:val="20"/>
      </w:rPr>
    </w:pPr>
    <w:r w:rsidRPr="006268BF">
      <w:rPr>
        <w:rFonts w:ascii="Arial" w:hAnsi="Arial" w:cs="Arial"/>
        <w:sz w:val="20"/>
        <w:szCs w:val="20"/>
      </w:rPr>
      <w:t xml:space="preserve">Commons ID: </w:t>
    </w:r>
  </w:p>
  <w:p w14:paraId="1925E961" w14:textId="77777777" w:rsidR="006268BF" w:rsidRDefault="006268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2401C" w14:textId="0A8B56C5" w:rsidR="00B02EA5" w:rsidRPr="0059450E" w:rsidRDefault="00B02EA5" w:rsidP="00B02EA5">
    <w:pPr>
      <w:pStyle w:val="Header"/>
      <w:tabs>
        <w:tab w:val="clear" w:pos="4680"/>
        <w:tab w:val="clear" w:pos="9360"/>
        <w:tab w:val="left" w:pos="0"/>
      </w:tabs>
      <w:jc w:val="both"/>
      <w:rPr>
        <w:sz w:val="16"/>
      </w:rPr>
    </w:pPr>
    <w:r w:rsidRPr="004A5F96">
      <w:rPr>
        <w:rFonts w:ascii="Arial" w:hAnsi="Arial" w:cs="Arial"/>
        <w:sz w:val="16"/>
        <w:szCs w:val="16"/>
      </w:rPr>
      <w:t xml:space="preserve">OMB No. 0925-0001 </w:t>
    </w:r>
    <w:r w:rsidR="0053779C" w:rsidRPr="004A5F96">
      <w:rPr>
        <w:rFonts w:ascii="Arial" w:hAnsi="Arial" w:cs="Arial"/>
        <w:sz w:val="16"/>
        <w:szCs w:val="16"/>
      </w:rPr>
      <w:t xml:space="preserve">and 0925-0002 </w:t>
    </w:r>
    <w:r w:rsidRPr="004A5F96">
      <w:rPr>
        <w:rFonts w:ascii="Arial" w:hAnsi="Arial" w:cs="Arial"/>
        <w:sz w:val="16"/>
        <w:szCs w:val="16"/>
      </w:rPr>
      <w:t xml:space="preserve">(Rev. 12/2020 Approved Through 02/28/2023)      </w:t>
    </w:r>
    <w:r w:rsidRPr="0059450E">
      <w:rPr>
        <w:sz w:val="16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93CCA"/>
    <w:multiLevelType w:val="hybridMultilevel"/>
    <w:tmpl w:val="DE669368"/>
    <w:lvl w:ilvl="0" w:tplc="337ECDFC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2052C"/>
    <w:multiLevelType w:val="hybridMultilevel"/>
    <w:tmpl w:val="743EFC24"/>
    <w:lvl w:ilvl="0" w:tplc="3EE0642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AC0850"/>
    <w:multiLevelType w:val="hybridMultilevel"/>
    <w:tmpl w:val="E02482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trA0NDUzNzezNLFQ0lEKTi0uzszPAykwrAUAJJ0G/CwAAAA="/>
  </w:docVars>
  <w:rsids>
    <w:rsidRoot w:val="009A4C88"/>
    <w:rsid w:val="00027BBE"/>
    <w:rsid w:val="0003307F"/>
    <w:rsid w:val="00086D8D"/>
    <w:rsid w:val="000E27FC"/>
    <w:rsid w:val="001027BB"/>
    <w:rsid w:val="00150C46"/>
    <w:rsid w:val="001547F1"/>
    <w:rsid w:val="001845F2"/>
    <w:rsid w:val="0019771E"/>
    <w:rsid w:val="001D18D7"/>
    <w:rsid w:val="001D53C4"/>
    <w:rsid w:val="001F3D53"/>
    <w:rsid w:val="00206AE3"/>
    <w:rsid w:val="00250285"/>
    <w:rsid w:val="00293465"/>
    <w:rsid w:val="002A7845"/>
    <w:rsid w:val="002D1467"/>
    <w:rsid w:val="00305B06"/>
    <w:rsid w:val="0036676A"/>
    <w:rsid w:val="003A6EE2"/>
    <w:rsid w:val="003F5792"/>
    <w:rsid w:val="0042707A"/>
    <w:rsid w:val="00476D99"/>
    <w:rsid w:val="004A5F96"/>
    <w:rsid w:val="00520856"/>
    <w:rsid w:val="0053779C"/>
    <w:rsid w:val="005563C2"/>
    <w:rsid w:val="00580C21"/>
    <w:rsid w:val="0059450E"/>
    <w:rsid w:val="005D44B6"/>
    <w:rsid w:val="005D642C"/>
    <w:rsid w:val="006268BF"/>
    <w:rsid w:val="0064136E"/>
    <w:rsid w:val="007311E3"/>
    <w:rsid w:val="00764468"/>
    <w:rsid w:val="0078254C"/>
    <w:rsid w:val="00791E92"/>
    <w:rsid w:val="007958A5"/>
    <w:rsid w:val="00810688"/>
    <w:rsid w:val="00822D1E"/>
    <w:rsid w:val="00823108"/>
    <w:rsid w:val="008246AB"/>
    <w:rsid w:val="00886124"/>
    <w:rsid w:val="00976FD0"/>
    <w:rsid w:val="009A4C88"/>
    <w:rsid w:val="009D03E2"/>
    <w:rsid w:val="00A07DE8"/>
    <w:rsid w:val="00A15825"/>
    <w:rsid w:val="00A50AB5"/>
    <w:rsid w:val="00A51DD8"/>
    <w:rsid w:val="00AE1BDA"/>
    <w:rsid w:val="00B02EA5"/>
    <w:rsid w:val="00B16B4E"/>
    <w:rsid w:val="00B8048C"/>
    <w:rsid w:val="00B96D24"/>
    <w:rsid w:val="00BB50F5"/>
    <w:rsid w:val="00C064DB"/>
    <w:rsid w:val="00C44CFC"/>
    <w:rsid w:val="00C53D6F"/>
    <w:rsid w:val="00C643A4"/>
    <w:rsid w:val="00D83364"/>
    <w:rsid w:val="00DA4170"/>
    <w:rsid w:val="00E052DF"/>
    <w:rsid w:val="00E36EA3"/>
    <w:rsid w:val="00E43F83"/>
    <w:rsid w:val="00E61232"/>
    <w:rsid w:val="00EA0233"/>
    <w:rsid w:val="00EA07DC"/>
    <w:rsid w:val="00EF1B00"/>
    <w:rsid w:val="00F33CBE"/>
    <w:rsid w:val="00F932ED"/>
    <w:rsid w:val="00FA715E"/>
    <w:rsid w:val="00FD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7288EC2"/>
  <w15:chartTrackingRefBased/>
  <w15:docId w15:val="{B4F2100E-D5B1-4672-80EB-00A039DA0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3364"/>
    <w:pPr>
      <w:autoSpaceDE w:val="0"/>
      <w:autoSpaceDN w:val="0"/>
      <w:spacing w:after="0" w:line="240" w:lineRule="auto"/>
    </w:pPr>
    <w:rPr>
      <w:rFonts w:ascii="Times" w:eastAsia="Times New Roman" w:hAnsi="Times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83364"/>
    <w:pPr>
      <w:keepNext/>
      <w:jc w:val="center"/>
      <w:outlineLvl w:val="0"/>
    </w:pPr>
    <w:rPr>
      <w:rFonts w:ascii="Arial" w:hAnsi="Arial" w:cs="Arial"/>
      <w:b/>
      <w:b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96D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96D24"/>
  </w:style>
  <w:style w:type="paragraph" w:styleId="Footer">
    <w:name w:val="footer"/>
    <w:basedOn w:val="Normal"/>
    <w:link w:val="FooterChar"/>
    <w:uiPriority w:val="99"/>
    <w:unhideWhenUsed/>
    <w:rsid w:val="00B96D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6D24"/>
  </w:style>
  <w:style w:type="character" w:customStyle="1" w:styleId="Heading1Char">
    <w:name w:val="Heading 1 Char"/>
    <w:basedOn w:val="DefaultParagraphFont"/>
    <w:link w:val="Heading1"/>
    <w:rsid w:val="00D83364"/>
    <w:rPr>
      <w:rFonts w:ascii="Arial" w:eastAsia="Times New Roman" w:hAnsi="Arial" w:cs="Arial"/>
      <w:b/>
      <w:bCs/>
      <w:szCs w:val="28"/>
    </w:rPr>
  </w:style>
  <w:style w:type="table" w:styleId="TableGrid">
    <w:name w:val="Table Grid"/>
    <w:basedOn w:val="TableNormal"/>
    <w:uiPriority w:val="39"/>
    <w:rsid w:val="00206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meOfIndividual">
    <w:name w:val="NameOfIndividual"/>
    <w:basedOn w:val="Normal"/>
    <w:qFormat/>
    <w:rsid w:val="00206AE3"/>
    <w:rPr>
      <w:rFonts w:ascii="Arial" w:hAnsi="Arial" w:cs="Arial"/>
      <w:sz w:val="22"/>
      <w:szCs w:val="22"/>
    </w:rPr>
  </w:style>
  <w:style w:type="paragraph" w:customStyle="1" w:styleId="CommonsID">
    <w:name w:val="CommonsID"/>
    <w:basedOn w:val="Normal"/>
    <w:qFormat/>
    <w:rsid w:val="00206AE3"/>
    <w:rPr>
      <w:rFonts w:ascii="Arial" w:hAnsi="Arial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AE1B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45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5F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12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97B6C-A8C2-4BD1-BD2D-AAA730B5F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4</Words>
  <Characters>151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</dc:creator>
  <cp:keywords/>
  <dc:description/>
  <cp:lastModifiedBy>Sims,Jamie L</cp:lastModifiedBy>
  <cp:revision>2</cp:revision>
  <dcterms:created xsi:type="dcterms:W3CDTF">2021-06-12T02:35:00Z</dcterms:created>
  <dcterms:modified xsi:type="dcterms:W3CDTF">2021-06-12T02:35:00Z</dcterms:modified>
</cp:coreProperties>
</file>